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6951E9" w14:textId="77777777" w:rsidR="00E77709" w:rsidRPr="005650FC" w:rsidRDefault="005650FC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 w:rsidRPr="005650FC">
        <w:rPr>
          <w:rFonts w:ascii="Bell MT" w:hAnsi="Bell MT" w:cs="Helvetica"/>
          <w:color w:val="241C15"/>
          <w:spacing w:val="8"/>
          <w:highlight w:val="yellow"/>
          <w:bdr w:val="none" w:sz="0" w:space="0" w:color="auto" w:frame="1"/>
        </w:rPr>
        <w:t>NEW POLICY TEMPLATE</w:t>
      </w:r>
    </w:p>
    <w:p w14:paraId="047808A7" w14:textId="77777777" w:rsidR="00E77709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</w:p>
    <w:p w14:paraId="0BF09A34" w14:textId="77777777" w:rsidR="002E147E" w:rsidRPr="005650FC" w:rsidRDefault="002E147E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>
        <w:rPr>
          <w:rFonts w:ascii="Bell MT" w:hAnsi="Bell MT" w:cs="Helvetica"/>
          <w:color w:val="241C15"/>
          <w:spacing w:val="8"/>
          <w:bdr w:val="none" w:sz="0" w:space="0" w:color="auto" w:frame="1"/>
        </w:rPr>
        <w:t>Sub: policy issued,&lt;policy holder name&gt; &lt;sub product&gt;</w:t>
      </w:r>
    </w:p>
    <w:p w14:paraId="285884D3" w14:textId="77777777" w:rsidR="003E7537" w:rsidRDefault="003E7537" w:rsidP="003E7537">
      <w:pPr>
        <w:pStyle w:val="NormalWeb"/>
        <w:rPr>
          <w:rFonts w:ascii="Georgia" w:hAnsi="Georgia" w:cs="Arial"/>
        </w:rPr>
      </w:pPr>
      <w:r>
        <w:rPr>
          <w:rFonts w:ascii="Georgia" w:hAnsi="Georgia" w:cs="Arial"/>
        </w:rPr>
        <w:t>Dear &lt;    &gt;</w:t>
      </w:r>
    </w:p>
    <w:p w14:paraId="66EC5483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</w:p>
    <w:p w14:paraId="137318D5" w14:textId="77777777" w:rsidR="00E77709" w:rsidRPr="005650FC" w:rsidRDefault="00E77709" w:rsidP="00E77709">
      <w:pPr>
        <w:spacing w:before="100" w:beforeAutospacing="1" w:after="100" w:afterAutospacing="1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 w:rsidRPr="005650FC">
        <w:rPr>
          <w:rFonts w:ascii="Bell MT" w:hAnsi="Bell MT" w:cs="Arial"/>
          <w:color w:val="3A3A3A"/>
        </w:rPr>
        <w:t>Thank you for your business, we appreciate the opportunity given to serve you.</w:t>
      </w:r>
      <w:r w:rsidRPr="005650FC">
        <w:rPr>
          <w:rFonts w:ascii="Bell MT" w:hAnsi="Bell MT" w:cs="Helvetica"/>
          <w:color w:val="241C15"/>
          <w:spacing w:val="8"/>
          <w:bdr w:val="none" w:sz="0" w:space="0" w:color="auto" w:frame="1"/>
        </w:rPr>
        <w:t xml:space="preserve"> We are committed to providing the best possible service and coverage to our clients.</w:t>
      </w:r>
    </w:p>
    <w:p w14:paraId="418C64CB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shd w:val="clear" w:color="auto" w:fill="FFFFFF"/>
        </w:rPr>
      </w:pPr>
      <w:r w:rsidRPr="005650FC">
        <w:rPr>
          <w:rFonts w:ascii="Bell MT" w:hAnsi="Bell MT" w:cs="Helvetica"/>
          <w:color w:val="241C15"/>
          <w:spacing w:val="8"/>
          <w:bdr w:val="none" w:sz="0" w:space="0" w:color="auto" w:frame="1"/>
        </w:rPr>
        <w:t xml:space="preserve">Your policy is attached herewith for your reference. </w:t>
      </w:r>
      <w:r w:rsidRPr="005650FC">
        <w:rPr>
          <w:rFonts w:ascii="Bell MT" w:hAnsi="Bell MT" w:cs="Helvetica"/>
          <w:color w:val="241C15"/>
          <w:spacing w:val="8"/>
          <w:shd w:val="clear" w:color="auto" w:fill="FFFFFF"/>
        </w:rPr>
        <w:t>If you have any q</w:t>
      </w:r>
      <w:r w:rsidR="005650FC">
        <w:rPr>
          <w:rFonts w:ascii="Bell MT" w:hAnsi="Bell MT" w:cs="Helvetica"/>
          <w:color w:val="241C15"/>
          <w:spacing w:val="8"/>
          <w:shd w:val="clear" w:color="auto" w:fill="FFFFFF"/>
        </w:rPr>
        <w:t>uery</w:t>
      </w:r>
      <w:r w:rsidRPr="005650FC">
        <w:rPr>
          <w:rFonts w:ascii="Bell MT" w:hAnsi="Bell MT" w:cs="Helvetica"/>
          <w:color w:val="241C15"/>
          <w:spacing w:val="8"/>
          <w:shd w:val="clear" w:color="auto" w:fill="FFFFFF"/>
        </w:rPr>
        <w:t xml:space="preserve"> or need any assistance, please do not hesitate to contact us. </w:t>
      </w:r>
    </w:p>
    <w:p w14:paraId="4203892D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shd w:val="clear" w:color="auto" w:fill="FFFFFF"/>
        </w:rPr>
      </w:pPr>
    </w:p>
    <w:p w14:paraId="1CB25D7D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 w:rsidRPr="005650FC">
        <w:rPr>
          <w:rFonts w:ascii="Bell MT" w:hAnsi="Bell MT" w:cs="Arial"/>
          <w:color w:val="3A3A3A"/>
          <w:shd w:val="clear" w:color="auto" w:fill="FFFFFF"/>
        </w:rPr>
        <w:t>Thank you!</w:t>
      </w:r>
    </w:p>
    <w:p w14:paraId="01B94B99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 w:rsidRPr="005650FC">
        <w:rPr>
          <w:rFonts w:ascii="Bell MT" w:hAnsi="Bell MT" w:cs="Helvetica"/>
          <w:color w:val="241C15"/>
          <w:spacing w:val="8"/>
          <w:bdr w:val="none" w:sz="0" w:space="0" w:color="auto" w:frame="1"/>
        </w:rPr>
        <w:t xml:space="preserve"> </w:t>
      </w:r>
    </w:p>
    <w:p w14:paraId="3C95CF20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</w:p>
    <w:p w14:paraId="5A37CE5A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 w:rsidRPr="005650FC">
        <w:rPr>
          <w:rFonts w:ascii="Bell MT" w:hAnsi="Bell MT" w:cs="Helvetica"/>
          <w:color w:val="241C15"/>
          <w:spacing w:val="8"/>
          <w:bdr w:val="none" w:sz="0" w:space="0" w:color="auto" w:frame="1"/>
        </w:rPr>
        <w:t>Warm regards,</w:t>
      </w:r>
    </w:p>
    <w:p w14:paraId="29F4275E" w14:textId="77777777" w:rsidR="00E77709" w:rsidRPr="005650FC" w:rsidRDefault="00E77709" w:rsidP="00E7770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Bell MT" w:hAnsi="Bell MT" w:cs="Helvetica"/>
          <w:color w:val="241C15"/>
          <w:spacing w:val="8"/>
          <w:bdr w:val="none" w:sz="0" w:space="0" w:color="auto" w:frame="1"/>
        </w:rPr>
      </w:pPr>
      <w:r w:rsidRPr="005650FC">
        <w:rPr>
          <w:rFonts w:ascii="Bell MT" w:hAnsi="Bell MT" w:cs="Helvetica"/>
          <w:color w:val="241C15"/>
          <w:spacing w:val="8"/>
          <w:bdr w:val="none" w:sz="0" w:space="0" w:color="auto" w:frame="1"/>
        </w:rPr>
        <w:t>Team GCS</w:t>
      </w:r>
    </w:p>
    <w:p w14:paraId="1696FE5E" w14:textId="77777777" w:rsidR="00E77709" w:rsidRPr="005650FC" w:rsidRDefault="00E77709" w:rsidP="00E77709">
      <w:pPr>
        <w:rPr>
          <w:rFonts w:ascii="Bell MT" w:hAnsi="Bell MT"/>
        </w:rPr>
      </w:pPr>
    </w:p>
    <w:p w14:paraId="39A91EFC" w14:textId="77777777" w:rsidR="00E77709" w:rsidRPr="005650FC" w:rsidRDefault="00E77709" w:rsidP="00E77709">
      <w:pPr>
        <w:rPr>
          <w:rFonts w:ascii="Bell MT" w:hAnsi="Bell MT"/>
        </w:rPr>
      </w:pPr>
    </w:p>
    <w:p w14:paraId="28168449" w14:textId="77777777" w:rsidR="002E147E" w:rsidRDefault="002E147E" w:rsidP="00E77709">
      <w:pPr>
        <w:rPr>
          <w:rFonts w:ascii="Bell MT" w:hAnsi="Bell MT"/>
          <w:highlight w:val="yellow"/>
        </w:rPr>
      </w:pPr>
    </w:p>
    <w:p w14:paraId="02DDBD17" w14:textId="77777777" w:rsidR="002E147E" w:rsidRDefault="002E147E" w:rsidP="00E77709">
      <w:pPr>
        <w:rPr>
          <w:rFonts w:ascii="Bell MT" w:hAnsi="Bell MT"/>
          <w:highlight w:val="yellow"/>
        </w:rPr>
      </w:pPr>
    </w:p>
    <w:p w14:paraId="0FABC34C" w14:textId="77777777" w:rsidR="00E77709" w:rsidRPr="005650FC" w:rsidRDefault="005650FC" w:rsidP="00E77709">
      <w:pPr>
        <w:rPr>
          <w:rFonts w:ascii="Bell MT" w:hAnsi="Bell MT"/>
        </w:rPr>
      </w:pPr>
      <w:r w:rsidRPr="005650FC">
        <w:rPr>
          <w:rFonts w:ascii="Bell MT" w:hAnsi="Bell MT"/>
          <w:highlight w:val="yellow"/>
        </w:rPr>
        <w:t>QUOTE TEMPLATE</w:t>
      </w:r>
    </w:p>
    <w:p w14:paraId="4B6FE6F8" w14:textId="77777777" w:rsidR="00E77709" w:rsidRDefault="00E77709" w:rsidP="00E77709">
      <w:pPr>
        <w:rPr>
          <w:rFonts w:ascii="Bell MT" w:hAnsi="Bell MT"/>
        </w:rPr>
      </w:pPr>
    </w:p>
    <w:p w14:paraId="1EFC96F5" w14:textId="77777777" w:rsidR="002E147E" w:rsidRDefault="002E147E" w:rsidP="00E77709">
      <w:pPr>
        <w:rPr>
          <w:rFonts w:ascii="Bell MT" w:hAnsi="Bell MT"/>
        </w:rPr>
      </w:pPr>
    </w:p>
    <w:p w14:paraId="5B37E6D4" w14:textId="77777777" w:rsidR="002E147E" w:rsidRPr="005650FC" w:rsidRDefault="002E147E" w:rsidP="00E77709">
      <w:pPr>
        <w:rPr>
          <w:rFonts w:ascii="Bell MT" w:hAnsi="Bell MT"/>
        </w:rPr>
      </w:pPr>
      <w:r>
        <w:rPr>
          <w:rFonts w:ascii="Bell MT" w:hAnsi="Bell MT"/>
        </w:rPr>
        <w:t xml:space="preserve">Sub: quote &lt;sub product&gt; </w:t>
      </w:r>
      <w:r w:rsidR="006B1DA1">
        <w:rPr>
          <w:rFonts w:ascii="Bell MT" w:hAnsi="Bell MT"/>
        </w:rPr>
        <w:t>&lt; policy holder name&gt;</w:t>
      </w:r>
    </w:p>
    <w:p w14:paraId="0A9F4B34" w14:textId="77777777" w:rsidR="003E7537" w:rsidRDefault="003E7537" w:rsidP="003E7537">
      <w:pPr>
        <w:pStyle w:val="NormalWeb"/>
        <w:rPr>
          <w:rFonts w:ascii="Georgia" w:hAnsi="Georgia" w:cs="Arial"/>
        </w:rPr>
      </w:pPr>
      <w:r>
        <w:rPr>
          <w:rFonts w:ascii="Georgia" w:hAnsi="Georgia" w:cs="Arial"/>
        </w:rPr>
        <w:t>Dear &lt;    &gt;</w:t>
      </w:r>
    </w:p>
    <w:p w14:paraId="1C14CADB" w14:textId="77777777" w:rsidR="0041211A" w:rsidRPr="005650FC" w:rsidRDefault="0041211A" w:rsidP="00E77709">
      <w:pPr>
        <w:rPr>
          <w:rFonts w:ascii="Bell MT" w:hAnsi="Bell MT"/>
        </w:rPr>
      </w:pPr>
    </w:p>
    <w:p w14:paraId="64B6F98A" w14:textId="77777777" w:rsidR="0041211A" w:rsidRPr="005650FC" w:rsidRDefault="0041211A" w:rsidP="005650FC">
      <w:pPr>
        <w:autoSpaceDE w:val="0"/>
        <w:autoSpaceDN w:val="0"/>
        <w:adjustRightInd w:val="0"/>
        <w:rPr>
          <w:rFonts w:ascii="Bell MT" w:hAnsi="Bell MT"/>
        </w:rPr>
      </w:pPr>
      <w:r w:rsidRPr="005650FC">
        <w:rPr>
          <w:rFonts w:ascii="Bell MT" w:eastAsia="Yu Gothic UI" w:hAnsi="Bell MT" w:cs="Yu Gothic UI"/>
          <w:color w:val="000000"/>
        </w:rPr>
        <w:t>We thank you for the opportunity extended to us to submit the quote. Based on the details provided we are</w:t>
      </w:r>
      <w:r w:rsidR="005650FC">
        <w:rPr>
          <w:rFonts w:ascii="Bell MT" w:eastAsia="Yu Gothic UI" w:hAnsi="Bell MT" w:cs="Yu Gothic UI"/>
          <w:color w:val="000000"/>
        </w:rPr>
        <w:t xml:space="preserve"> </w:t>
      </w:r>
      <w:r w:rsidRPr="005650FC">
        <w:rPr>
          <w:rFonts w:ascii="Bell MT" w:eastAsia="Yu Gothic UI" w:hAnsi="Bell MT" w:cs="Yu Gothic UI"/>
          <w:color w:val="000000"/>
        </w:rPr>
        <w:t>pleased to submit the quote as under/attached:</w:t>
      </w:r>
    </w:p>
    <w:p w14:paraId="5A9015FF" w14:textId="77777777" w:rsidR="00E77709" w:rsidRPr="005650FC" w:rsidRDefault="00E77709" w:rsidP="00E77709">
      <w:pPr>
        <w:rPr>
          <w:rFonts w:ascii="Bell MT" w:hAnsi="Bell MT"/>
        </w:rPr>
      </w:pPr>
    </w:p>
    <w:p w14:paraId="64A8C2EF" w14:textId="77777777" w:rsidR="00E77709" w:rsidRPr="005650FC" w:rsidRDefault="005650FC" w:rsidP="00E77709">
      <w:pPr>
        <w:rPr>
          <w:rFonts w:ascii="Bell MT" w:hAnsi="Bell MT"/>
        </w:rPr>
      </w:pPr>
      <w:r>
        <w:rPr>
          <w:rFonts w:ascii="Bell MT" w:hAnsi="Bell MT"/>
        </w:rPr>
        <w:t>I</w:t>
      </w:r>
      <w:r w:rsidR="0041211A" w:rsidRPr="005650FC">
        <w:rPr>
          <w:rFonts w:ascii="Bell MT" w:hAnsi="Bell MT"/>
        </w:rPr>
        <w:t>n case of any query/clarification</w:t>
      </w:r>
      <w:r w:rsidR="00E77709" w:rsidRPr="005650FC">
        <w:rPr>
          <w:rFonts w:ascii="Bell MT" w:hAnsi="Bell MT"/>
        </w:rPr>
        <w:t xml:space="preserve"> do not hesitate to contact us</w:t>
      </w:r>
    </w:p>
    <w:p w14:paraId="394B28DC" w14:textId="77777777" w:rsidR="00E77709" w:rsidRPr="005650FC" w:rsidRDefault="00E77709" w:rsidP="00E77709">
      <w:pPr>
        <w:rPr>
          <w:rFonts w:ascii="Bell MT" w:hAnsi="Bell MT"/>
        </w:rPr>
      </w:pPr>
    </w:p>
    <w:p w14:paraId="136B5831" w14:textId="77777777" w:rsidR="00E77709" w:rsidRPr="005650FC" w:rsidRDefault="00E77709" w:rsidP="00E77709">
      <w:pPr>
        <w:rPr>
          <w:rFonts w:ascii="Bell MT" w:hAnsi="Bell MT"/>
        </w:rPr>
      </w:pPr>
      <w:r w:rsidRPr="005650FC">
        <w:rPr>
          <w:rFonts w:ascii="Bell MT" w:hAnsi="Bell MT"/>
        </w:rPr>
        <w:t>We are looking forward to convert this quote into a policy.</w:t>
      </w:r>
    </w:p>
    <w:p w14:paraId="1823023B" w14:textId="77777777" w:rsidR="00E77709" w:rsidRPr="005650FC" w:rsidRDefault="00E77709" w:rsidP="00E77709">
      <w:pPr>
        <w:rPr>
          <w:rFonts w:ascii="Bell MT" w:hAnsi="Bell MT"/>
        </w:rPr>
      </w:pPr>
    </w:p>
    <w:p w14:paraId="12194E47" w14:textId="77777777" w:rsidR="00E77709" w:rsidRPr="005650FC" w:rsidRDefault="00E77709" w:rsidP="00E77709">
      <w:pPr>
        <w:rPr>
          <w:rFonts w:ascii="Bell MT" w:hAnsi="Bell MT"/>
        </w:rPr>
      </w:pPr>
      <w:r w:rsidRPr="005650FC">
        <w:rPr>
          <w:rFonts w:ascii="Bell MT" w:hAnsi="Bell MT"/>
        </w:rPr>
        <w:t>Thank you</w:t>
      </w:r>
    </w:p>
    <w:p w14:paraId="6FDCC026" w14:textId="77777777" w:rsidR="00E77709" w:rsidRPr="005650FC" w:rsidRDefault="00E77709" w:rsidP="00E77709">
      <w:pPr>
        <w:rPr>
          <w:rFonts w:ascii="Bell MT" w:hAnsi="Bell MT"/>
        </w:rPr>
      </w:pPr>
    </w:p>
    <w:p w14:paraId="02C46127" w14:textId="77777777" w:rsidR="00E77709" w:rsidRPr="005650FC" w:rsidRDefault="00E77709" w:rsidP="00E77709">
      <w:pPr>
        <w:rPr>
          <w:rFonts w:ascii="Bell MT" w:hAnsi="Bell MT"/>
        </w:rPr>
      </w:pPr>
      <w:r w:rsidRPr="005650FC">
        <w:rPr>
          <w:rFonts w:ascii="Bell MT" w:hAnsi="Bell MT"/>
        </w:rPr>
        <w:t>Warm regards</w:t>
      </w:r>
    </w:p>
    <w:p w14:paraId="42CFC5A6" w14:textId="77777777" w:rsidR="00E77709" w:rsidRDefault="00E77709" w:rsidP="00E77709">
      <w:pPr>
        <w:rPr>
          <w:rFonts w:ascii="Bell MT" w:hAnsi="Bell MT"/>
        </w:rPr>
      </w:pPr>
      <w:r w:rsidRPr="005650FC">
        <w:rPr>
          <w:rFonts w:ascii="Bell MT" w:hAnsi="Bell MT"/>
        </w:rPr>
        <w:t>Team GCS</w:t>
      </w:r>
    </w:p>
    <w:p w14:paraId="37DE38CA" w14:textId="77777777" w:rsidR="005650FC" w:rsidRDefault="005650FC" w:rsidP="00E77709">
      <w:pPr>
        <w:rPr>
          <w:rFonts w:ascii="Bell MT" w:hAnsi="Bell MT"/>
        </w:rPr>
      </w:pPr>
    </w:p>
    <w:p w14:paraId="633572CD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1481FF03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5A20D614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38C19BC0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7680F076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4B95C54B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4BBEB3C6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6E03917D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19F14B18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58DA93BC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54628018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61D8E8AA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5962BAB1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3BA0F896" w14:textId="77777777" w:rsidR="005650FC" w:rsidRDefault="005650FC" w:rsidP="00E77709">
      <w:pPr>
        <w:rPr>
          <w:rFonts w:ascii="Bell MT" w:hAnsi="Bell MT"/>
          <w:highlight w:val="yellow"/>
        </w:rPr>
      </w:pPr>
    </w:p>
    <w:p w14:paraId="296D55A1" w14:textId="77777777" w:rsidR="005650FC" w:rsidRDefault="005650FC" w:rsidP="00E77709">
      <w:pPr>
        <w:rPr>
          <w:rFonts w:ascii="Bell MT" w:hAnsi="Bell MT"/>
        </w:rPr>
      </w:pPr>
      <w:r w:rsidRPr="005650FC">
        <w:rPr>
          <w:rFonts w:ascii="Bell MT" w:hAnsi="Bell MT"/>
          <w:highlight w:val="yellow"/>
        </w:rPr>
        <w:t>REMINDER TEMPLATE</w:t>
      </w:r>
    </w:p>
    <w:p w14:paraId="627AD1BC" w14:textId="77777777" w:rsidR="005650FC" w:rsidRDefault="005650FC" w:rsidP="00E77709">
      <w:pPr>
        <w:rPr>
          <w:rFonts w:ascii="Bell MT" w:hAnsi="Bell MT"/>
        </w:rPr>
      </w:pPr>
    </w:p>
    <w:p w14:paraId="1CCD07BE" w14:textId="77777777" w:rsidR="005650FC" w:rsidRDefault="005650FC" w:rsidP="00E77709">
      <w:pPr>
        <w:rPr>
          <w:rFonts w:ascii="Bell MT" w:hAnsi="Bell MT"/>
        </w:rPr>
      </w:pPr>
      <w:r>
        <w:rPr>
          <w:rFonts w:ascii="Bell MT" w:hAnsi="Bell MT"/>
        </w:rPr>
        <w:t xml:space="preserve">Sub: </w:t>
      </w:r>
      <w:r w:rsidR="002E147E">
        <w:rPr>
          <w:rFonts w:ascii="Bell MT" w:hAnsi="Bell MT"/>
        </w:rPr>
        <w:t>&lt;policy holder name&gt; insurance due on &lt; expiry date&gt;</w:t>
      </w:r>
    </w:p>
    <w:p w14:paraId="00AED3D4" w14:textId="77777777" w:rsidR="005650FC" w:rsidRDefault="005650FC" w:rsidP="00E77709">
      <w:pPr>
        <w:rPr>
          <w:rFonts w:ascii="Bell MT" w:hAnsi="Bell MT"/>
        </w:rPr>
      </w:pPr>
    </w:p>
    <w:p w14:paraId="4E010A49" w14:textId="77777777" w:rsidR="003E7537" w:rsidRDefault="003E7537" w:rsidP="003E7537">
      <w:pPr>
        <w:pStyle w:val="NormalWeb"/>
        <w:rPr>
          <w:rFonts w:ascii="Georgia" w:hAnsi="Georgia" w:cs="Arial"/>
        </w:rPr>
      </w:pPr>
      <w:r>
        <w:rPr>
          <w:rFonts w:ascii="Georgia" w:hAnsi="Georgia" w:cs="Arial"/>
        </w:rPr>
        <w:t>Dear &lt;    &gt;</w:t>
      </w:r>
    </w:p>
    <w:p w14:paraId="18F47B0C" w14:textId="77777777" w:rsidR="005650FC" w:rsidRDefault="005650FC" w:rsidP="005650FC"/>
    <w:p w14:paraId="76214935" w14:textId="77777777" w:rsidR="00F46013" w:rsidRDefault="005650FC" w:rsidP="00C91799">
      <w:r>
        <w:t xml:space="preserve">This is for your information following </w:t>
      </w:r>
      <w:r w:rsidR="00F46013">
        <w:t>insurance policy is expiring on &lt;expiry date&gt;</w:t>
      </w:r>
      <w:r>
        <w:br/>
      </w:r>
      <w:r>
        <w:br/>
        <w:t xml:space="preserve">Please find details below: </w:t>
      </w:r>
    </w:p>
    <w:p w14:paraId="76026BE3" w14:textId="77777777" w:rsidR="0019641C" w:rsidRDefault="0019641C" w:rsidP="00C91799"/>
    <w:tbl>
      <w:tblPr>
        <w:tblW w:w="10020" w:type="dxa"/>
        <w:tblLook w:val="04A0" w:firstRow="1" w:lastRow="0" w:firstColumn="1" w:lastColumn="0" w:noHBand="0" w:noVBand="1"/>
      </w:tblPr>
      <w:tblGrid>
        <w:gridCol w:w="1320"/>
        <w:gridCol w:w="1840"/>
        <w:gridCol w:w="1160"/>
        <w:gridCol w:w="1359"/>
        <w:gridCol w:w="1338"/>
        <w:gridCol w:w="1240"/>
        <w:gridCol w:w="1060"/>
        <w:gridCol w:w="880"/>
      </w:tblGrid>
      <w:tr w:rsidR="0019641C" w:rsidRPr="0019641C" w14:paraId="7B287D4A" w14:textId="77777777" w:rsidTr="0019641C">
        <w:trPr>
          <w:trHeight w:val="600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5F1EA8F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policy expiry date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CC05CF8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policy holder name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ABB7AF3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sub product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568827C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make/model</w:t>
            </w:r>
          </w:p>
        </w:tc>
        <w:tc>
          <w:tcPr>
            <w:tcW w:w="12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562B074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reg no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6183113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last year premium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91F8510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last year ncb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9408484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claim status</w:t>
            </w:r>
          </w:p>
        </w:tc>
      </w:tr>
      <w:tr w:rsidR="0019641C" w:rsidRPr="0019641C" w14:paraId="62267E42" w14:textId="77777777" w:rsidTr="0019641C">
        <w:trPr>
          <w:trHeight w:val="300"/>
        </w:trPr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B68B5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30-Dec-2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C616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ravinder pal singh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2E22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pvt car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E96A9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tata/zest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68FBD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pb65ab817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4FDEF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145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E7D1C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795C" w14:textId="77777777" w:rsidR="0019641C" w:rsidRPr="0019641C" w:rsidRDefault="0019641C" w:rsidP="0019641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9641C">
              <w:rPr>
                <w:rFonts w:ascii="Calibri" w:hAnsi="Calibri" w:cs="Calibri"/>
                <w:color w:val="000000"/>
                <w:sz w:val="22"/>
                <w:szCs w:val="22"/>
              </w:rPr>
              <w:t>no</w:t>
            </w:r>
          </w:p>
        </w:tc>
      </w:tr>
    </w:tbl>
    <w:p w14:paraId="79C6A0E2" w14:textId="77777777" w:rsidR="0019641C" w:rsidRDefault="0019641C" w:rsidP="00C91799"/>
    <w:p w14:paraId="5417086B" w14:textId="77777777" w:rsidR="0019641C" w:rsidRDefault="0019641C" w:rsidP="00C91799"/>
    <w:p w14:paraId="12AAD6B4" w14:textId="77777777" w:rsidR="0019641C" w:rsidRPr="0019641C" w:rsidRDefault="0019641C" w:rsidP="00C91799">
      <w:pPr>
        <w:rPr>
          <w:sz w:val="28"/>
        </w:rPr>
      </w:pPr>
      <w:r w:rsidRPr="0019641C">
        <w:rPr>
          <w:sz w:val="28"/>
          <w:highlight w:val="yellow"/>
        </w:rPr>
        <w:t xml:space="preserve">Also confirm ncb status. Have insured taken </w:t>
      </w:r>
      <w:r>
        <w:rPr>
          <w:sz w:val="28"/>
          <w:highlight w:val="yellow"/>
        </w:rPr>
        <w:t xml:space="preserve">any </w:t>
      </w:r>
      <w:r w:rsidRPr="0019641C">
        <w:rPr>
          <w:sz w:val="28"/>
          <w:highlight w:val="yellow"/>
        </w:rPr>
        <w:t>claim in the policy period?</w:t>
      </w:r>
    </w:p>
    <w:p w14:paraId="3EFB6519" w14:textId="77777777" w:rsidR="005650FC" w:rsidRDefault="005650FC" w:rsidP="005650FC"/>
    <w:p w14:paraId="4D624247" w14:textId="77777777" w:rsidR="005650FC" w:rsidRPr="005650FC" w:rsidRDefault="005650FC" w:rsidP="005650FC">
      <w:pPr>
        <w:autoSpaceDE w:val="0"/>
        <w:autoSpaceDN w:val="0"/>
        <w:adjustRightInd w:val="0"/>
        <w:rPr>
          <w:rFonts w:ascii="Bell MT" w:hAnsi="Bell MT"/>
        </w:rPr>
      </w:pPr>
      <w:r>
        <w:rPr>
          <w:rFonts w:ascii="Bell MT" w:eastAsia="Yu Gothic UI" w:hAnsi="Bell MT" w:cs="Yu Gothic UI"/>
          <w:color w:val="000000"/>
        </w:rPr>
        <w:t>Based on the</w:t>
      </w:r>
      <w:r w:rsidR="00F46013">
        <w:rPr>
          <w:rFonts w:ascii="Bell MT" w:eastAsia="Yu Gothic UI" w:hAnsi="Bell MT" w:cs="Yu Gothic UI"/>
          <w:color w:val="000000"/>
        </w:rPr>
        <w:t xml:space="preserve"> above mentioned</w:t>
      </w:r>
      <w:r>
        <w:rPr>
          <w:rFonts w:ascii="Bell MT" w:eastAsia="Yu Gothic UI" w:hAnsi="Bell MT" w:cs="Yu Gothic UI"/>
          <w:color w:val="000000"/>
        </w:rPr>
        <w:t xml:space="preserve"> previous year policy</w:t>
      </w:r>
      <w:r w:rsidR="00F46013">
        <w:rPr>
          <w:rFonts w:ascii="Bell MT" w:eastAsia="Yu Gothic UI" w:hAnsi="Bell MT" w:cs="Yu Gothic UI"/>
          <w:color w:val="000000"/>
        </w:rPr>
        <w:t xml:space="preserve"> details</w:t>
      </w:r>
      <w:r>
        <w:rPr>
          <w:rFonts w:ascii="Bell MT" w:eastAsia="Yu Gothic UI" w:hAnsi="Bell MT" w:cs="Yu Gothic UI"/>
          <w:color w:val="000000"/>
        </w:rPr>
        <w:t xml:space="preserve"> </w:t>
      </w:r>
      <w:r w:rsidRPr="005650FC">
        <w:rPr>
          <w:rFonts w:ascii="Bell MT" w:eastAsia="Yu Gothic UI" w:hAnsi="Bell MT" w:cs="Yu Gothic UI"/>
          <w:color w:val="000000"/>
        </w:rPr>
        <w:t>we are</w:t>
      </w:r>
      <w:r>
        <w:rPr>
          <w:rFonts w:ascii="Bell MT" w:eastAsia="Yu Gothic UI" w:hAnsi="Bell MT" w:cs="Yu Gothic UI"/>
          <w:color w:val="000000"/>
        </w:rPr>
        <w:t xml:space="preserve"> </w:t>
      </w:r>
      <w:r w:rsidRPr="005650FC">
        <w:rPr>
          <w:rFonts w:ascii="Bell MT" w:eastAsia="Yu Gothic UI" w:hAnsi="Bell MT" w:cs="Yu Gothic UI"/>
          <w:color w:val="000000"/>
        </w:rPr>
        <w:t>pleased to submit the quote as under/attached:</w:t>
      </w:r>
    </w:p>
    <w:p w14:paraId="4D958199" w14:textId="77777777" w:rsidR="005650FC" w:rsidRDefault="005650FC" w:rsidP="005650FC"/>
    <w:p w14:paraId="7B99A252" w14:textId="1919DED9" w:rsidR="005650FC" w:rsidRDefault="005650FC" w:rsidP="005650FC">
      <w:r>
        <w:t xml:space="preserve">This is an automated </w:t>
      </w:r>
      <w:r w:rsidR="00D95AD8">
        <w:t>message</w:t>
      </w:r>
      <w:r>
        <w:t xml:space="preserve">. Please do not reply </w:t>
      </w:r>
      <w:r>
        <w:br/>
      </w:r>
      <w:r>
        <w:br/>
        <w:t>Regards</w:t>
      </w:r>
      <w:r>
        <w:br/>
        <w:t>GCS Services</w:t>
      </w:r>
    </w:p>
    <w:p w14:paraId="4FF51887" w14:textId="77777777" w:rsidR="005650FC" w:rsidRDefault="005650FC" w:rsidP="005650FC"/>
    <w:p w14:paraId="08BACCE3" w14:textId="77777777" w:rsidR="005650FC" w:rsidRDefault="005650FC" w:rsidP="005650FC"/>
    <w:p w14:paraId="0152CBC7" w14:textId="77777777" w:rsidR="003E7537" w:rsidRDefault="003E7537" w:rsidP="005650FC">
      <w:pPr>
        <w:rPr>
          <w:highlight w:val="yellow"/>
        </w:rPr>
      </w:pPr>
    </w:p>
    <w:p w14:paraId="60604451" w14:textId="77777777" w:rsidR="003E7537" w:rsidRDefault="003E7537" w:rsidP="005650FC">
      <w:pPr>
        <w:rPr>
          <w:highlight w:val="yellow"/>
        </w:rPr>
      </w:pPr>
    </w:p>
    <w:p w14:paraId="6829CC03" w14:textId="77777777" w:rsidR="003E7537" w:rsidRDefault="003E7537" w:rsidP="005650FC">
      <w:pPr>
        <w:rPr>
          <w:highlight w:val="yellow"/>
        </w:rPr>
      </w:pPr>
    </w:p>
    <w:p w14:paraId="26848CAC" w14:textId="77777777" w:rsidR="003E7537" w:rsidRDefault="003E7537" w:rsidP="005650FC">
      <w:pPr>
        <w:rPr>
          <w:highlight w:val="yellow"/>
        </w:rPr>
      </w:pPr>
    </w:p>
    <w:p w14:paraId="46156672" w14:textId="77777777" w:rsidR="003E7537" w:rsidRDefault="003E7537" w:rsidP="005650FC">
      <w:pPr>
        <w:rPr>
          <w:highlight w:val="yellow"/>
        </w:rPr>
      </w:pPr>
    </w:p>
    <w:p w14:paraId="3E07F396" w14:textId="77777777" w:rsidR="003E7537" w:rsidRDefault="003E7537" w:rsidP="005650FC">
      <w:pPr>
        <w:rPr>
          <w:highlight w:val="yellow"/>
        </w:rPr>
      </w:pPr>
    </w:p>
    <w:p w14:paraId="5218A8F8" w14:textId="77777777" w:rsidR="003E7537" w:rsidRDefault="003E7537" w:rsidP="005650FC">
      <w:pPr>
        <w:rPr>
          <w:highlight w:val="yellow"/>
        </w:rPr>
      </w:pPr>
    </w:p>
    <w:p w14:paraId="17170604" w14:textId="77777777" w:rsidR="003E7537" w:rsidRDefault="003E7537" w:rsidP="005650FC">
      <w:pPr>
        <w:rPr>
          <w:highlight w:val="yellow"/>
        </w:rPr>
      </w:pPr>
    </w:p>
    <w:p w14:paraId="694E8BB6" w14:textId="77777777" w:rsidR="003E7537" w:rsidRDefault="003E7537" w:rsidP="005650FC">
      <w:pPr>
        <w:rPr>
          <w:highlight w:val="yellow"/>
        </w:rPr>
      </w:pPr>
    </w:p>
    <w:p w14:paraId="0552B12B" w14:textId="77777777" w:rsidR="003E7537" w:rsidRDefault="003E7537" w:rsidP="005650FC">
      <w:pPr>
        <w:rPr>
          <w:highlight w:val="yellow"/>
        </w:rPr>
      </w:pPr>
    </w:p>
    <w:p w14:paraId="50636F40" w14:textId="77777777" w:rsidR="003E7537" w:rsidRDefault="003E7537" w:rsidP="005650FC">
      <w:pPr>
        <w:rPr>
          <w:highlight w:val="yellow"/>
        </w:rPr>
      </w:pPr>
    </w:p>
    <w:p w14:paraId="11AFBFAC" w14:textId="77777777" w:rsidR="003E7537" w:rsidRDefault="003E7537" w:rsidP="005650FC">
      <w:pPr>
        <w:rPr>
          <w:highlight w:val="yellow"/>
        </w:rPr>
      </w:pPr>
    </w:p>
    <w:p w14:paraId="1E58DFA9" w14:textId="77777777" w:rsidR="003E7537" w:rsidRDefault="003E7537" w:rsidP="005650FC">
      <w:pPr>
        <w:rPr>
          <w:highlight w:val="yellow"/>
        </w:rPr>
      </w:pPr>
    </w:p>
    <w:p w14:paraId="52891662" w14:textId="77777777" w:rsidR="00034F86" w:rsidRDefault="00034F86" w:rsidP="005650FC">
      <w:pPr>
        <w:rPr>
          <w:highlight w:val="yellow"/>
        </w:rPr>
      </w:pPr>
    </w:p>
    <w:p w14:paraId="702C8C15" w14:textId="77777777" w:rsidR="00034F86" w:rsidRDefault="00034F86" w:rsidP="005650FC">
      <w:pPr>
        <w:rPr>
          <w:highlight w:val="yellow"/>
        </w:rPr>
      </w:pPr>
    </w:p>
    <w:p w14:paraId="780703B4" w14:textId="77777777" w:rsidR="00034F86" w:rsidRDefault="00034F86" w:rsidP="005650FC">
      <w:pPr>
        <w:rPr>
          <w:highlight w:val="yellow"/>
        </w:rPr>
      </w:pPr>
    </w:p>
    <w:p w14:paraId="4025F6D1" w14:textId="77777777" w:rsidR="003E7537" w:rsidRDefault="003E7537" w:rsidP="005650FC">
      <w:r w:rsidRPr="003E7537">
        <w:rPr>
          <w:highlight w:val="yellow"/>
        </w:rPr>
        <w:t>Bulk reminder template</w:t>
      </w:r>
    </w:p>
    <w:p w14:paraId="0B7A9575" w14:textId="77777777" w:rsidR="002E147E" w:rsidRDefault="002E147E" w:rsidP="005650FC"/>
    <w:p w14:paraId="78C461B2" w14:textId="77777777" w:rsidR="002E147E" w:rsidRDefault="002E147E" w:rsidP="002E147E">
      <w:pPr>
        <w:pStyle w:val="NormalWeb"/>
        <w:rPr>
          <w:rFonts w:ascii="Georgia" w:hAnsi="Georgia" w:cs="Arial"/>
        </w:rPr>
      </w:pPr>
      <w:r>
        <w:rPr>
          <w:rFonts w:ascii="Georgia" w:hAnsi="Georgia" w:cs="Arial"/>
        </w:rPr>
        <w:t>Sub: renewals mis &lt;date&gt; to &lt;date&gt;</w:t>
      </w:r>
    </w:p>
    <w:p w14:paraId="20E4F2B6" w14:textId="77777777" w:rsidR="003E7537" w:rsidRDefault="005650FC" w:rsidP="005650FC">
      <w:pPr>
        <w:pStyle w:val="NormalWeb"/>
        <w:rPr>
          <w:rFonts w:ascii="Georgia" w:hAnsi="Georgia" w:cs="Arial"/>
        </w:rPr>
      </w:pPr>
      <w:r>
        <w:rPr>
          <w:rFonts w:ascii="Georgia" w:hAnsi="Georgia" w:cs="Arial"/>
        </w:rPr>
        <w:t xml:space="preserve">Dear </w:t>
      </w:r>
      <w:r w:rsidR="003E7537">
        <w:rPr>
          <w:rFonts w:ascii="Georgia" w:hAnsi="Georgia" w:cs="Arial"/>
        </w:rPr>
        <w:t>&lt;    &gt;</w:t>
      </w:r>
    </w:p>
    <w:p w14:paraId="0A3FEC23" w14:textId="77777777" w:rsidR="003E7537" w:rsidRDefault="003E7537" w:rsidP="003E7537">
      <w:r>
        <w:t>This is for your information following insurance policies are expiring in coming days</w:t>
      </w:r>
      <w:r>
        <w:br/>
      </w:r>
      <w:r>
        <w:br/>
        <w:t xml:space="preserve">Please find details below: </w:t>
      </w:r>
      <w:r>
        <w:br/>
      </w:r>
      <w:r>
        <w:br/>
      </w:r>
    </w:p>
    <w:tbl>
      <w:tblPr>
        <w:tblW w:w="10817" w:type="dxa"/>
        <w:tblInd w:w="-732" w:type="dxa"/>
        <w:tblLook w:val="04A0" w:firstRow="1" w:lastRow="0" w:firstColumn="1" w:lastColumn="0" w:noHBand="0" w:noVBand="1"/>
      </w:tblPr>
      <w:tblGrid>
        <w:gridCol w:w="620"/>
        <w:gridCol w:w="1320"/>
        <w:gridCol w:w="1840"/>
        <w:gridCol w:w="1160"/>
        <w:gridCol w:w="1359"/>
        <w:gridCol w:w="1338"/>
        <w:gridCol w:w="1240"/>
        <w:gridCol w:w="1060"/>
        <w:gridCol w:w="880"/>
      </w:tblGrid>
      <w:tr w:rsidR="003E7537" w:rsidRPr="003E7537" w14:paraId="6B2AEF0F" w14:textId="77777777" w:rsidTr="003E7537">
        <w:trPr>
          <w:trHeight w:val="600"/>
        </w:trPr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5152C126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sr no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6EC89EC0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policy expiry date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17F24B0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policy holder name</w:t>
            </w:r>
          </w:p>
        </w:tc>
        <w:tc>
          <w:tcPr>
            <w:tcW w:w="1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5AF2E02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sub product</w:t>
            </w:r>
          </w:p>
        </w:tc>
        <w:tc>
          <w:tcPr>
            <w:tcW w:w="13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C84D3CC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make/model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EBE277B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reg no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FFD6283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last year premium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6B92AB6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last year ncb</w:t>
            </w:r>
          </w:p>
        </w:tc>
        <w:tc>
          <w:tcPr>
            <w:tcW w:w="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8A849FA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claim status</w:t>
            </w:r>
          </w:p>
        </w:tc>
      </w:tr>
      <w:tr w:rsidR="003E7537" w:rsidRPr="003E7537" w14:paraId="6E6FB3FB" w14:textId="77777777" w:rsidTr="003E7537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1FA5F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F0C51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30-Dec-2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584B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ravinder pal singh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F90E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pvt car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276B0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tata/zest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0074B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pb65ab8179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49B6A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145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B232D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3DE0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no</w:t>
            </w:r>
          </w:p>
        </w:tc>
      </w:tr>
      <w:tr w:rsidR="003E7537" w:rsidRPr="003E7537" w14:paraId="0D036747" w14:textId="77777777" w:rsidTr="003E7537">
        <w:trPr>
          <w:trHeight w:val="300"/>
        </w:trPr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89CE4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7C8A5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31-Dec-22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93869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eco power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DF25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fire</w:t>
            </w:r>
          </w:p>
        </w:tc>
        <w:tc>
          <w:tcPr>
            <w:tcW w:w="13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E87D4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3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D8D62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B960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14350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56A5F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  <w:tc>
          <w:tcPr>
            <w:tcW w:w="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E97D3" w14:textId="77777777" w:rsidR="003E7537" w:rsidRPr="003E7537" w:rsidRDefault="003E7537" w:rsidP="003E75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3E7537">
              <w:rPr>
                <w:rFonts w:ascii="Calibri" w:hAnsi="Calibri" w:cs="Calibri"/>
                <w:color w:val="000000"/>
                <w:sz w:val="22"/>
                <w:szCs w:val="22"/>
              </w:rPr>
              <w:t>no</w:t>
            </w:r>
          </w:p>
        </w:tc>
      </w:tr>
    </w:tbl>
    <w:p w14:paraId="50050297" w14:textId="77777777" w:rsidR="00C91799" w:rsidRDefault="00C91799" w:rsidP="003E7537"/>
    <w:p w14:paraId="6B4143FA" w14:textId="65341738" w:rsidR="003E7537" w:rsidRDefault="003E7537" w:rsidP="003E7537">
      <w:r>
        <w:t xml:space="preserve">This is an automated </w:t>
      </w:r>
      <w:r w:rsidR="00D95AD8">
        <w:t>message</w:t>
      </w:r>
      <w:r>
        <w:t xml:space="preserve">. Please do not reply </w:t>
      </w:r>
      <w:r>
        <w:br/>
      </w:r>
      <w:r>
        <w:br/>
        <w:t>Regards</w:t>
      </w:r>
      <w:r>
        <w:br/>
        <w:t>GCS Services</w:t>
      </w:r>
    </w:p>
    <w:p w14:paraId="1A6BA4A6" w14:textId="0FC33EF4" w:rsidR="005611F2" w:rsidRDefault="005611F2" w:rsidP="003E7537"/>
    <w:p w14:paraId="5052D043" w14:textId="45825F73" w:rsidR="005611F2" w:rsidRDefault="005611F2" w:rsidP="003E7537"/>
    <w:p w14:paraId="3594891B" w14:textId="437E20C2" w:rsidR="005611F2" w:rsidRDefault="005611F2" w:rsidP="003E7537">
      <w:pPr>
        <w:rPr>
          <w:highlight w:val="yellow"/>
        </w:rPr>
      </w:pPr>
      <w:r w:rsidRPr="005611F2">
        <w:rPr>
          <w:highlight w:val="yellow"/>
        </w:rPr>
        <w:t>Invoice template</w:t>
      </w:r>
    </w:p>
    <w:p w14:paraId="58BB9010" w14:textId="344813E1" w:rsidR="005611F2" w:rsidRDefault="005611F2" w:rsidP="003E7537">
      <w:pPr>
        <w:rPr>
          <w:highlight w:val="yellow"/>
        </w:rPr>
      </w:pPr>
    </w:p>
    <w:p w14:paraId="23F30A19" w14:textId="73092F31" w:rsidR="005611F2" w:rsidRDefault="005611F2" w:rsidP="005611F2">
      <w:r>
        <w:t xml:space="preserve">Subject: Payment </w:t>
      </w:r>
      <w:r w:rsidR="00BF10E1">
        <w:t xml:space="preserve">Notification: Payouts for  &lt;    &gt; </w:t>
      </w:r>
      <w:r>
        <w:t>Month's Insurance Policies</w:t>
      </w:r>
    </w:p>
    <w:p w14:paraId="3DD71DC6" w14:textId="77777777" w:rsidR="005611F2" w:rsidRDefault="005611F2" w:rsidP="005611F2"/>
    <w:p w14:paraId="009E13B8" w14:textId="683AA2ED" w:rsidR="005611F2" w:rsidRDefault="005611F2" w:rsidP="005611F2">
      <w:r>
        <w:t>Dear Sir/Mam</w:t>
      </w:r>
    </w:p>
    <w:p w14:paraId="4B6724B4" w14:textId="77777777" w:rsidR="005611F2" w:rsidRDefault="005611F2" w:rsidP="005611F2"/>
    <w:p w14:paraId="37FB4C0F" w14:textId="46583948" w:rsidR="005611F2" w:rsidRDefault="005611F2" w:rsidP="005611F2">
      <w:r>
        <w:t xml:space="preserve">I hope this email finds you well. We are pleased to inform you about the successful conclusion of last month's insurance policies and the corresponding payouts. Please take a moment to review the attached payout summary for a detailed breakdown of your earnings. </w:t>
      </w:r>
    </w:p>
    <w:p w14:paraId="6CC4C854" w14:textId="77777777" w:rsidR="005611F2" w:rsidRDefault="005611F2" w:rsidP="005611F2"/>
    <w:p w14:paraId="5E380A05" w14:textId="26E54B78" w:rsidR="00836757" w:rsidRDefault="00836757" w:rsidP="00836757">
      <w:r>
        <w:t>If you have any questions or concerns, feel free to reach out to our support team.</w:t>
      </w:r>
    </w:p>
    <w:p w14:paraId="458CF26A" w14:textId="4B3CB2B6" w:rsidR="00836757" w:rsidRDefault="00836757" w:rsidP="00836757"/>
    <w:p w14:paraId="72A0C0AA" w14:textId="7C282987" w:rsidR="00836757" w:rsidRDefault="00836757" w:rsidP="00836757">
      <w:r>
        <w:t>NOTE: this is auto generated message. Pls do not reply</w:t>
      </w:r>
    </w:p>
    <w:p w14:paraId="3472C9AE" w14:textId="77777777" w:rsidR="005611F2" w:rsidRDefault="005611F2" w:rsidP="005611F2"/>
    <w:p w14:paraId="396AF847" w14:textId="2132C9C2" w:rsidR="005611F2" w:rsidRDefault="005611F2" w:rsidP="005611F2">
      <w:r>
        <w:t>Regards</w:t>
      </w:r>
    </w:p>
    <w:p w14:paraId="2FA38A51" w14:textId="2BCE2D6F" w:rsidR="005611F2" w:rsidRDefault="005611F2" w:rsidP="005611F2">
      <w:r>
        <w:t>Team GCS</w:t>
      </w:r>
    </w:p>
    <w:p w14:paraId="1FB1CBE0" w14:textId="02E70DF8" w:rsidR="00836757" w:rsidRDefault="00836757" w:rsidP="005611F2"/>
    <w:p w14:paraId="750FA268" w14:textId="4DBBE12D" w:rsidR="00836757" w:rsidRDefault="00836757" w:rsidP="005611F2">
      <w:r>
        <w:t>Attachment</w:t>
      </w:r>
    </w:p>
    <w:p w14:paraId="3BBA48C0" w14:textId="164156C9" w:rsidR="00A226DA" w:rsidRDefault="00A226DA" w:rsidP="005611F2"/>
    <w:tbl>
      <w:tblPr>
        <w:tblW w:w="10262" w:type="dxa"/>
        <w:tblLook w:val="04A0" w:firstRow="1" w:lastRow="0" w:firstColumn="1" w:lastColumn="0" w:noHBand="0" w:noVBand="1"/>
      </w:tblPr>
      <w:tblGrid>
        <w:gridCol w:w="1674"/>
        <w:gridCol w:w="2136"/>
        <w:gridCol w:w="222"/>
        <w:gridCol w:w="222"/>
        <w:gridCol w:w="222"/>
        <w:gridCol w:w="222"/>
        <w:gridCol w:w="2505"/>
        <w:gridCol w:w="663"/>
        <w:gridCol w:w="3204"/>
      </w:tblGrid>
      <w:tr w:rsidR="003C5B39" w:rsidRPr="003C5B39" w14:paraId="21E07AF0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E39AC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858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1759E5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YOUT REPORT</w:t>
            </w:r>
          </w:p>
        </w:tc>
      </w:tr>
      <w:tr w:rsidR="003C5B39" w:rsidRPr="003C5B39" w14:paraId="2E5BC1B4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90D5F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ONTH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2DA98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8ADF7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6D824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E96C5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AFE87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3374B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OTAL PAYOUT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CFF34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4100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74841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3C5B39" w:rsidRPr="003C5B39" w14:paraId="1DD04148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2D2F0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EFERENCE NAME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2EBAD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#######</w:t>
            </w: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FEF4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C8579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9486C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3353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9B3B2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HORT PREMIUM AMOUNT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F8483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400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6F0D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3C5B39" w:rsidRPr="003C5B39" w14:paraId="0E6CB885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2EDD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ANK DETAILS</w:t>
            </w:r>
          </w:p>
        </w:tc>
        <w:tc>
          <w:tcPr>
            <w:tcW w:w="23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A79C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AVINDER PAL SINGH</w:t>
            </w: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BE8D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7E784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6097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RECOVERY 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3CB8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0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56411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3C5B39" w:rsidRPr="003C5B39" w14:paraId="45E76FE4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F7FB5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/C NAME</w:t>
            </w:r>
          </w:p>
        </w:tc>
        <w:tc>
          <w:tcPr>
            <w:tcW w:w="23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34834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ICK DETAILS FROM USER</w:t>
            </w: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5B9B3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1D474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04A78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GROSS AMOUNT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5BFC0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700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A00A4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3C5B39" w:rsidRPr="003C5B39" w14:paraId="4C157C0C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C4F4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/C NO</w:t>
            </w:r>
          </w:p>
        </w:tc>
        <w:tc>
          <w:tcPr>
            <w:tcW w:w="23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A1B48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ICK DETAILS FROM USER</w:t>
            </w: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54D62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733C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F74F9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DS%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76CCC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%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576A6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</w:tr>
      <w:tr w:rsidR="003C5B39" w:rsidRPr="003C5B39" w14:paraId="1475B1F4" w14:textId="77777777" w:rsidTr="003C5B39">
        <w:trPr>
          <w:trHeight w:val="285"/>
        </w:trPr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4BC9A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FSC CODE</w:t>
            </w:r>
          </w:p>
        </w:tc>
        <w:tc>
          <w:tcPr>
            <w:tcW w:w="23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4523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ICK DETAILS FROM USER</w:t>
            </w: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BB9B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</w:p>
        </w:tc>
        <w:tc>
          <w:tcPr>
            <w:tcW w:w="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08EB" w14:textId="77777777" w:rsidR="003C5B39" w:rsidRPr="003C5B39" w:rsidRDefault="003C5B39" w:rsidP="003C5B39">
            <w:pPr>
              <w:rPr>
                <w:sz w:val="20"/>
                <w:szCs w:val="20"/>
                <w:lang w:val="en-IN" w:eastAsia="en-IN"/>
              </w:rPr>
            </w:pPr>
          </w:p>
        </w:tc>
        <w:tc>
          <w:tcPr>
            <w:tcW w:w="2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6F084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T AMOUNT</w:t>
            </w:r>
          </w:p>
        </w:tc>
        <w:tc>
          <w:tcPr>
            <w:tcW w:w="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ED4A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673</w:t>
            </w:r>
          </w:p>
        </w:tc>
        <w:tc>
          <w:tcPr>
            <w:tcW w:w="3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D1B1B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TO BE TRANSFERRED TO THE BANK</w:t>
            </w:r>
          </w:p>
        </w:tc>
      </w:tr>
    </w:tbl>
    <w:tbl>
      <w:tblPr>
        <w:tblpPr w:leftFromText="180" w:rightFromText="180" w:vertAnchor="text" w:horzAnchor="margin" w:tblpY="304"/>
        <w:tblW w:w="10341" w:type="dxa"/>
        <w:tblLayout w:type="fixed"/>
        <w:tblLook w:val="04A0" w:firstRow="1" w:lastRow="0" w:firstColumn="1" w:lastColumn="0" w:noHBand="0" w:noVBand="1"/>
      </w:tblPr>
      <w:tblGrid>
        <w:gridCol w:w="483"/>
        <w:gridCol w:w="887"/>
        <w:gridCol w:w="893"/>
        <w:gridCol w:w="661"/>
        <w:gridCol w:w="568"/>
        <w:gridCol w:w="567"/>
        <w:gridCol w:w="740"/>
        <w:gridCol w:w="490"/>
        <w:gridCol w:w="1047"/>
        <w:gridCol w:w="1047"/>
        <w:gridCol w:w="468"/>
        <w:gridCol w:w="425"/>
        <w:gridCol w:w="283"/>
        <w:gridCol w:w="891"/>
        <w:gridCol w:w="891"/>
      </w:tblGrid>
      <w:tr w:rsidR="003C5B39" w:rsidRPr="003C5B39" w14:paraId="7BA3734F" w14:textId="77777777" w:rsidTr="003C5B39">
        <w:trPr>
          <w:trHeight w:val="788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F4B084"/>
            <w:vAlign w:val="center"/>
            <w:hideMark/>
          </w:tcPr>
          <w:p w14:paraId="4747150B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bookmarkStart w:id="0" w:name="_GoBack"/>
            <w:bookmarkEnd w:id="0"/>
            <w:r w:rsidRPr="003C5B39"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IN" w:eastAsia="en-IN"/>
              </w:rPr>
              <w:t>SR NO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CFF1201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POLICY HOLDER NAME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0625D06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RANSACTION TYPE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8976C8C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YPE OF BUSINESS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42C07A1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SUB PRODUC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82DA459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MODEL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14:paraId="6A06C3B8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VEH NO</w:t>
            </w:r>
          </w:p>
        </w:tc>
        <w:tc>
          <w:tcPr>
            <w:tcW w:w="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208F5E6F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GROSS PREMIUM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7269414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NET PREMIUM</w:t>
            </w:r>
          </w:p>
        </w:tc>
        <w:tc>
          <w:tcPr>
            <w:tcW w:w="10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5E0B8F3E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OD PREMIUM</w:t>
            </w:r>
          </w:p>
        </w:tc>
        <w:tc>
          <w:tcPr>
            <w:tcW w:w="4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C831E67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PREMIUM SHORT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D32504D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COMMISSION BASE</w:t>
            </w:r>
          </w:p>
        </w:tc>
        <w:tc>
          <w:tcPr>
            <w:tcW w:w="28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E3F6F9E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BASE AMOUNT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02A9CB7B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PAYOUT %GE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6EFE14F" w14:textId="77777777" w:rsidR="003C5B39" w:rsidRPr="003C5B39" w:rsidRDefault="003C5B39" w:rsidP="003C5B39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0"/>
                <w:szCs w:val="20"/>
                <w:lang w:val="en-IN" w:eastAsia="en-IN"/>
              </w:rPr>
              <w:t>PAYOUT</w:t>
            </w:r>
          </w:p>
        </w:tc>
      </w:tr>
      <w:tr w:rsidR="003C5B39" w:rsidRPr="003C5B39" w14:paraId="52B8F1DF" w14:textId="77777777" w:rsidTr="003C5B39">
        <w:trPr>
          <w:trHeight w:val="285"/>
        </w:trPr>
        <w:tc>
          <w:tcPr>
            <w:tcW w:w="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88B85D9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B9AC241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B1B0B15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ackage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7850BCF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w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622BC53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vt ca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D9F7180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20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8D221ED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XYZ</w:t>
            </w:r>
          </w:p>
        </w:tc>
        <w:tc>
          <w:tcPr>
            <w:tcW w:w="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06C668D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5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9A706F7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0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7C3001B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00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EE7E57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15C233D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D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6C0966D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0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557C771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38AE67C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00</w:t>
            </w:r>
          </w:p>
        </w:tc>
      </w:tr>
      <w:tr w:rsidR="003C5B39" w:rsidRPr="003C5B39" w14:paraId="296787DF" w14:textId="77777777" w:rsidTr="003C5B39">
        <w:trPr>
          <w:trHeight w:val="285"/>
        </w:trPr>
        <w:tc>
          <w:tcPr>
            <w:tcW w:w="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C23D526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5B4E42E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b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7A2763B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TP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E9E6DC8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llover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EE65BE9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pvt ca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660D3B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ndeavour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BA6AD54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XYZ</w:t>
            </w:r>
          </w:p>
        </w:tc>
        <w:tc>
          <w:tcPr>
            <w:tcW w:w="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45462E7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5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4632DA1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0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BDA611D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200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3CC7765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0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60D19B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OD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FA0218C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20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D33EE2C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C44E08E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800</w:t>
            </w:r>
          </w:p>
        </w:tc>
      </w:tr>
      <w:tr w:rsidR="003C5B39" w:rsidRPr="003C5B39" w14:paraId="621476A2" w14:textId="77777777" w:rsidTr="003C5B39">
        <w:trPr>
          <w:trHeight w:val="285"/>
        </w:trPr>
        <w:tc>
          <w:tcPr>
            <w:tcW w:w="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3D4393A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FA416EC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c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510460F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LAGHU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C5C7DB2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llover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34F041C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fir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95D761E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a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18955D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CAEACC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5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42878A3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FA8CD39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9D5CC89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A1492E3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253F69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A28D174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AF848FA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</w:t>
            </w:r>
          </w:p>
        </w:tc>
      </w:tr>
      <w:tr w:rsidR="003C5B39" w:rsidRPr="003C5B39" w14:paraId="62B94AA4" w14:textId="77777777" w:rsidTr="003C5B39">
        <w:trPr>
          <w:trHeight w:val="285"/>
        </w:trPr>
        <w:tc>
          <w:tcPr>
            <w:tcW w:w="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618208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6A5E385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516296D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E4018B4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rollover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C00B6FC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278DCA7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a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1B5DD4B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8F74BEE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228C074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06BF78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00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905057D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0B04C6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66FC38A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8AD60D8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3E6924E5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</w:t>
            </w:r>
          </w:p>
        </w:tc>
      </w:tr>
      <w:tr w:rsidR="003C5B39" w:rsidRPr="003C5B39" w14:paraId="5AD296D9" w14:textId="77777777" w:rsidTr="003C5B39">
        <w:trPr>
          <w:trHeight w:val="285"/>
        </w:trPr>
        <w:tc>
          <w:tcPr>
            <w:tcW w:w="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9717388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06A0F3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e</w:t>
            </w:r>
          </w:p>
        </w:tc>
        <w:tc>
          <w:tcPr>
            <w:tcW w:w="8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FD6462F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6A4F626C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w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27FB1EA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7D907F7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a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C138425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 </w:t>
            </w:r>
          </w:p>
        </w:tc>
        <w:tc>
          <w:tcPr>
            <w:tcW w:w="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3C1621E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CDE2191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</w:t>
            </w:r>
          </w:p>
        </w:tc>
        <w:tc>
          <w:tcPr>
            <w:tcW w:w="10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0BA9D81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00</w:t>
            </w:r>
          </w:p>
        </w:tc>
        <w:tc>
          <w:tcPr>
            <w:tcW w:w="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23931E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073D7006" w14:textId="77777777" w:rsidR="003C5B39" w:rsidRPr="003C5B39" w:rsidRDefault="003C5B39" w:rsidP="003C5B39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NET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5AFF539F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037D282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8936D3D" w14:textId="77777777" w:rsidR="003C5B39" w:rsidRPr="003C5B39" w:rsidRDefault="003C5B39" w:rsidP="003C5B39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C5B39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0</w:t>
            </w:r>
          </w:p>
        </w:tc>
      </w:tr>
    </w:tbl>
    <w:p w14:paraId="63AB0794" w14:textId="02389AA3" w:rsidR="00A226DA" w:rsidRDefault="00A226DA" w:rsidP="005611F2"/>
    <w:p w14:paraId="50910D25" w14:textId="29A7160B" w:rsidR="003C5B39" w:rsidRDefault="003C5B39" w:rsidP="005611F2"/>
    <w:p w14:paraId="0A057D64" w14:textId="77777777" w:rsidR="003C5B39" w:rsidRDefault="003C5B39" w:rsidP="005611F2"/>
    <w:sectPr w:rsidR="003C5B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MTM3NDM3tzQyNDFU0lEKTi0uzszPAykwrAUAZf5JXCwAAAA="/>
  </w:docVars>
  <w:rsids>
    <w:rsidRoot w:val="00E77709"/>
    <w:rsid w:val="00034F86"/>
    <w:rsid w:val="0019641C"/>
    <w:rsid w:val="002E147E"/>
    <w:rsid w:val="003C5B39"/>
    <w:rsid w:val="003E7537"/>
    <w:rsid w:val="0041211A"/>
    <w:rsid w:val="005611F2"/>
    <w:rsid w:val="005650FC"/>
    <w:rsid w:val="006B1DA1"/>
    <w:rsid w:val="00836757"/>
    <w:rsid w:val="00A226DA"/>
    <w:rsid w:val="00A75123"/>
    <w:rsid w:val="00BF10E1"/>
    <w:rsid w:val="00C55F02"/>
    <w:rsid w:val="00C91799"/>
    <w:rsid w:val="00D95AD8"/>
    <w:rsid w:val="00E34380"/>
    <w:rsid w:val="00E77709"/>
    <w:rsid w:val="00F46013"/>
    <w:rsid w:val="00F63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47BA5"/>
  <w15:chartTrackingRefBased/>
  <w15:docId w15:val="{5DCE1084-86E5-4514-9B1B-56CE14AD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77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770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34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21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921988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3887156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57315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6064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3268424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0556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4216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2073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4826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010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543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39494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487990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35758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2569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9099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40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7</TotalTime>
  <Pages>4</Pages>
  <Words>507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lenovo</cp:lastModifiedBy>
  <cp:revision>8</cp:revision>
  <dcterms:created xsi:type="dcterms:W3CDTF">2022-11-17T08:18:00Z</dcterms:created>
  <dcterms:modified xsi:type="dcterms:W3CDTF">2023-09-02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b029826aee789252a28b4ac6b1cd45f3afeaa95dd6156bd533733a57717563</vt:lpwstr>
  </property>
</Properties>
</file>